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ebcd5e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588518c-d76d-4d8d-a45e-c475d0943ae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15:41:36Z</dcterms:created>
  <dcterms:modified xsi:type="dcterms:W3CDTF">2023-06-15T15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